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F8097E" w14:textId="77777777" w:rsidR="005A38E0" w:rsidRDefault="00F4566C">
      <w:pPr>
        <w:pStyle w:val="Title"/>
      </w:pPr>
      <w:r>
        <w:t>Strings Data Structure</w:t>
      </w:r>
    </w:p>
    <w:p w14:paraId="2990ECE8" w14:textId="77777777" w:rsidR="005A38E0" w:rsidRDefault="00F4566C">
      <w:pPr>
        <w:pStyle w:val="Author"/>
      </w:pPr>
      <w:r>
        <w:t>Farhiya Mohamud</w:t>
      </w:r>
    </w:p>
    <w:p w14:paraId="37DD5AB8" w14:textId="77777777" w:rsidR="005A38E0" w:rsidRDefault="00F4566C">
      <w:pPr>
        <w:pStyle w:val="Date"/>
      </w:pPr>
      <w:r>
        <w:t>4/30/2021</w:t>
      </w:r>
    </w:p>
    <w:p w14:paraId="41EE27E6" w14:textId="77777777" w:rsidR="005A38E0" w:rsidRDefault="00F4566C">
      <w:pPr>
        <w:pStyle w:val="FirstParagraph"/>
      </w:pPr>
      <w:r>
        <w:t>My Name is Farhiya Mohamud. This is in submission of a class assignment for a data science course I am taking at Huru school. The assignment was to create codes on various data structures and how to manipulate them, I got ‘Strings’. The codes I used are be</w:t>
      </w:r>
      <w:r>
        <w:t>low.</w:t>
      </w:r>
    </w:p>
    <w:p w14:paraId="687D8156" w14:textId="77777777" w:rsidR="005A38E0" w:rsidRDefault="00F4566C">
      <w:pPr>
        <w:pStyle w:val="Heading1"/>
      </w:pPr>
      <w:bookmarkStart w:id="0" w:name="a.-definition"/>
      <w:r>
        <w:t>A. Definition</w:t>
      </w:r>
    </w:p>
    <w:p w14:paraId="31D7B7D4" w14:textId="77777777" w:rsidR="005A38E0" w:rsidRDefault="00F4566C">
      <w:pPr>
        <w:pStyle w:val="FirstParagraph"/>
      </w:pPr>
      <w:r>
        <w:t>String is a sequence of alphanumeric characters used to store text ## creating strings in R</w:t>
      </w:r>
    </w:p>
    <w:p w14:paraId="3BB415F5" w14:textId="77777777" w:rsidR="005A38E0" w:rsidRDefault="00F4566C">
      <w:pPr>
        <w:pStyle w:val="BodyText"/>
      </w:pPr>
      <w:r>
        <w:t>strings in R are created by enclosing in single and double quotes Data_Science_Class= ‘Python, R’ Data_Science_Evening_Class= “PYTHON, R” Data_Sc</w:t>
      </w:r>
      <w:r>
        <w:t>ience_Class Data_Science_Evening_Class</w:t>
      </w:r>
    </w:p>
    <w:p w14:paraId="06BB3EF6" w14:textId="77777777" w:rsidR="005A38E0" w:rsidRDefault="00F4566C">
      <w:pPr>
        <w:pStyle w:val="Heading2"/>
      </w:pPr>
      <w:bookmarkStart w:id="1" w:name="string-manipulation"/>
      <w:r>
        <w:t>String Manipulation</w:t>
      </w:r>
    </w:p>
    <w:p w14:paraId="586B0682" w14:textId="77777777" w:rsidR="005A38E0" w:rsidRDefault="00F4566C">
      <w:pPr>
        <w:pStyle w:val="Heading3"/>
      </w:pPr>
      <w:bookmarkStart w:id="2" w:name="Xd80f3105b7e833414744db377b4f1c37774c72b"/>
      <w:r>
        <w:t>To get the length of a string, use nchar() function to return the number of characters in a string.</w:t>
      </w:r>
    </w:p>
    <w:p w14:paraId="1CE58A56" w14:textId="77777777" w:rsidR="005A38E0" w:rsidRDefault="00F4566C">
      <w:pPr>
        <w:pStyle w:val="FirstParagraph"/>
      </w:pPr>
      <w:r>
        <w:t>nchar(Data_Science_Class) length(unlist(strsplit(Data_Science_Class, ’’)))</w:t>
      </w:r>
    </w:p>
    <w:p w14:paraId="2CF8C84E" w14:textId="77777777" w:rsidR="005A38E0" w:rsidRDefault="00F4566C">
      <w:pPr>
        <w:pStyle w:val="Heading3"/>
      </w:pPr>
      <w:bookmarkStart w:id="3" w:name="Xa0e271c5010cd538aa16263bc681e910c66710f"/>
      <w:bookmarkEnd w:id="2"/>
      <w:r>
        <w:t>Checking strings- to c</w:t>
      </w:r>
      <w:r>
        <w:t>heck if a certain phrase is in a string, use grepl() function. It will give a boolean output</w:t>
      </w:r>
    </w:p>
    <w:p w14:paraId="5F29219D" w14:textId="77777777" w:rsidR="005A38E0" w:rsidRDefault="00F4566C">
      <w:pPr>
        <w:pStyle w:val="FirstParagraph"/>
      </w:pPr>
      <w:r>
        <w:t>grepl(‘SPSS’, Data_Science_Class)</w:t>
      </w:r>
    </w:p>
    <w:p w14:paraId="47FB769A" w14:textId="77777777" w:rsidR="005A38E0" w:rsidRDefault="00F4566C">
      <w:pPr>
        <w:pStyle w:val="Heading3"/>
      </w:pPr>
      <w:bookmarkStart w:id="4" w:name="X93f1bd21b8dd5db0b62966c3c36a1a91b09b511"/>
      <w:bookmarkEnd w:id="3"/>
      <w:r>
        <w:t>To check the type of the data structure in use</w:t>
      </w:r>
    </w:p>
    <w:p w14:paraId="1501C15F" w14:textId="77777777" w:rsidR="005A38E0" w:rsidRDefault="00F4566C">
      <w:pPr>
        <w:pStyle w:val="FirstParagraph"/>
      </w:pPr>
      <w:r>
        <w:t>typeof(Data_Science_Class)</w:t>
      </w:r>
    </w:p>
    <w:p w14:paraId="7F6421AA" w14:textId="77777777" w:rsidR="005A38E0" w:rsidRDefault="00F4566C">
      <w:pPr>
        <w:pStyle w:val="Heading2"/>
      </w:pPr>
      <w:bookmarkStart w:id="5" w:name="built-in-functions"/>
      <w:bookmarkEnd w:id="1"/>
      <w:bookmarkEnd w:id="4"/>
      <w:r>
        <w:t>Built-in Functions</w:t>
      </w:r>
    </w:p>
    <w:p w14:paraId="3F6C73E3" w14:textId="77777777" w:rsidR="005A38E0" w:rsidRDefault="00F4566C">
      <w:pPr>
        <w:pStyle w:val="Heading2"/>
      </w:pPr>
      <w:bookmarkStart w:id="6" w:name="toupper--returns-strings-in-upper-case"/>
      <w:bookmarkEnd w:id="5"/>
      <w:r>
        <w:t xml:space="preserve">toupper()- returns strings in upper </w:t>
      </w:r>
      <w:r>
        <w:t>case</w:t>
      </w:r>
    </w:p>
    <w:p w14:paraId="3EA6B27E" w14:textId="77777777" w:rsidR="005A38E0" w:rsidRDefault="00F4566C">
      <w:pPr>
        <w:pStyle w:val="FirstParagraph"/>
      </w:pPr>
      <w:r>
        <w:t>class= toupper(Data_Science_Class) class</w:t>
      </w:r>
    </w:p>
    <w:p w14:paraId="1C1A5C40" w14:textId="77777777" w:rsidR="005A38E0" w:rsidRDefault="00F4566C">
      <w:pPr>
        <w:pStyle w:val="Heading2"/>
      </w:pPr>
      <w:bookmarkStart w:id="7" w:name="X678af9de7a25873c1df10a0e3f580bb4f7177c7"/>
      <w:bookmarkEnd w:id="6"/>
      <w:r>
        <w:t>tolower()- returns the strings in lower case</w:t>
      </w:r>
    </w:p>
    <w:p w14:paraId="3A51B9E0" w14:textId="77777777" w:rsidR="005A38E0" w:rsidRDefault="00F4566C">
      <w:pPr>
        <w:pStyle w:val="FirstParagraph"/>
      </w:pPr>
      <w:r>
        <w:t>Evening_class= tolower(Data_Science_Evening_Class) Evening_class</w:t>
      </w:r>
    </w:p>
    <w:p w14:paraId="6C5489CF" w14:textId="77777777" w:rsidR="005A38E0" w:rsidRDefault="00F4566C">
      <w:pPr>
        <w:pStyle w:val="Heading2"/>
      </w:pPr>
      <w:bookmarkStart w:id="8" w:name="substring---extracts-parts-of-a-string"/>
      <w:bookmarkEnd w:id="7"/>
      <w:r>
        <w:t>substring ()- extracts parts of a string</w:t>
      </w:r>
    </w:p>
    <w:p w14:paraId="0237B653" w14:textId="77777777" w:rsidR="005A38E0" w:rsidRDefault="00F4566C">
      <w:pPr>
        <w:pStyle w:val="FirstParagraph"/>
      </w:pPr>
      <w:r>
        <w:t>R_Section= substring(Evening_class, 8) R_Section</w:t>
      </w:r>
    </w:p>
    <w:p w14:paraId="2E5A45D3" w14:textId="77777777" w:rsidR="005A38E0" w:rsidRDefault="00F4566C">
      <w:pPr>
        <w:pStyle w:val="Heading2"/>
      </w:pPr>
      <w:bookmarkStart w:id="9" w:name="X3d79b4db5691236ac15bb455354d61bdf5e9d6f"/>
      <w:bookmarkEnd w:id="8"/>
      <w:r>
        <w:lastRenderedPageBreak/>
        <w:t>Concatenat</w:t>
      </w:r>
      <w:r>
        <w:t>ion- two or more strings can be combines using + operator. use paste() function</w:t>
      </w:r>
    </w:p>
    <w:p w14:paraId="583587EB" w14:textId="77777777" w:rsidR="005A38E0" w:rsidRDefault="00F4566C">
      <w:pPr>
        <w:pStyle w:val="FirstParagraph"/>
      </w:pPr>
      <w:r>
        <w:t>Course_A= “Python” Course_B= “R” paste(Course_A, Course_B) ’</w:t>
      </w:r>
      <w:bookmarkEnd w:id="0"/>
      <w:bookmarkEnd w:id="9"/>
    </w:p>
    <w:sectPr w:rsidR="005A38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BAAAB9" w14:textId="77777777" w:rsidR="00F4566C" w:rsidRDefault="00F4566C">
      <w:pPr>
        <w:spacing w:after="0"/>
      </w:pPr>
      <w:r>
        <w:separator/>
      </w:r>
    </w:p>
  </w:endnote>
  <w:endnote w:type="continuationSeparator" w:id="0">
    <w:p w14:paraId="2BF1F314" w14:textId="77777777" w:rsidR="00F4566C" w:rsidRDefault="00F456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D6B4E8" w14:textId="77777777" w:rsidR="00F4566C" w:rsidRDefault="00F4566C">
      <w:r>
        <w:separator/>
      </w:r>
    </w:p>
  </w:footnote>
  <w:footnote w:type="continuationSeparator" w:id="0">
    <w:p w14:paraId="68522790" w14:textId="77777777" w:rsidR="00F4566C" w:rsidRDefault="00F456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33A3D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A38E0"/>
    <w:rsid w:val="006D59B4"/>
    <w:rsid w:val="00784D58"/>
    <w:rsid w:val="008D6863"/>
    <w:rsid w:val="00B86B75"/>
    <w:rsid w:val="00BC48D5"/>
    <w:rsid w:val="00C36279"/>
    <w:rsid w:val="00E315A3"/>
    <w:rsid w:val="00F456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D67AE"/>
  <w15:docId w15:val="{60A4E196-C8B3-4244-A1F9-1CD583475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9</Words>
  <Characters>1251</Characters>
  <Application>Microsoft Office Word</Application>
  <DocSecurity>0</DocSecurity>
  <Lines>10</Lines>
  <Paragraphs>2</Paragraphs>
  <ScaleCrop>false</ScaleCrop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ings Data Structure</dc:title>
  <dc:creator>Farhiya Mohamud</dc:creator>
  <cp:keywords/>
  <cp:lastModifiedBy>Mohmud, Farhiya</cp:lastModifiedBy>
  <cp:revision>2</cp:revision>
  <dcterms:created xsi:type="dcterms:W3CDTF">2021-04-30T11:40:00Z</dcterms:created>
  <dcterms:modified xsi:type="dcterms:W3CDTF">2021-04-30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0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